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11161F98" w14:textId="46CB0A6D" w:rsidR="007E30AB" w:rsidRDefault="00866DBC" w:rsidP="007E30AB">
      <w:pPr>
        <w:pStyle w:val="Subtitle"/>
        <w:pBdr>
          <w:bottom w:val="single" w:sz="6" w:space="1" w:color="auto"/>
        </w:pBdr>
      </w:pPr>
      <w:r>
        <w:t>Spring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proofErr w:type="spellStart"/>
            <w:r>
              <w:t>SpectralCluster</w:t>
            </w:r>
            <w:proofErr w:type="spellEnd"/>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14:paraId="41320666" w14:textId="77777777" w:rsidR="0082168E" w:rsidRDefault="00EF3C98" w:rsidP="00DA352C">
      <w:r>
        <w:t>Please answer the following questions</w:t>
      </w:r>
      <w:r w:rsidR="002A0E0F">
        <w:t xml:space="preserve"> based on your model.</w:t>
      </w:r>
    </w:p>
    <w:p w14:paraId="372C5DB5" w14:textId="3F231286"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3F8A85EE" w14:textId="13415B4E" w:rsidR="00404E25" w:rsidRDefault="00404E25" w:rsidP="00404E25">
      <w:r>
        <w:t xml:space="preserve">Ans. </w:t>
      </w:r>
      <w:r w:rsidR="00324018" w:rsidRPr="00694D7F">
        <w:rPr>
          <w:rFonts w:ascii="Courier New" w:hAnsi="Courier New" w:cs="Courier New"/>
        </w:rPr>
        <w:t xml:space="preserve">Percent of total in </w:t>
      </w:r>
      <w:proofErr w:type="spellStart"/>
      <w:r w:rsidR="00324018" w:rsidRPr="00694D7F">
        <w:rPr>
          <w:rFonts w:ascii="Courier New" w:hAnsi="Courier New" w:cs="Courier New"/>
        </w:rPr>
        <w:t>Sp</w:t>
      </w:r>
      <w:r w:rsidR="009F6C58" w:rsidRPr="00694D7F">
        <w:rPr>
          <w:rFonts w:ascii="Courier New" w:hAnsi="Courier New" w:cs="Courier New"/>
        </w:rPr>
        <w:t>ectral</w:t>
      </w:r>
      <w:r w:rsidR="00324018" w:rsidRPr="00694D7F">
        <w:rPr>
          <w:rFonts w:ascii="Courier New" w:hAnsi="Courier New" w:cs="Courier New"/>
        </w:rPr>
        <w:t>Cluster</w:t>
      </w:r>
      <w:proofErr w:type="spellEnd"/>
      <w:r w:rsidR="00324018" w:rsidRPr="00694D7F">
        <w:rPr>
          <w:rFonts w:ascii="Courier New" w:hAnsi="Courier New" w:cs="Courier New"/>
        </w:rPr>
        <w:t>[1] 50.0</w:t>
      </w:r>
    </w:p>
    <w:p w14:paraId="4D586DDE" w14:textId="547BAFC5" w:rsidR="006850C3" w:rsidRDefault="006850C3" w:rsidP="00404E25"/>
    <w:p w14:paraId="2812F568" w14:textId="7A5D4C47" w:rsidR="006850C3" w:rsidRDefault="006850C3" w:rsidP="00404E25"/>
    <w:p w14:paraId="68443428" w14:textId="1B91BFD2" w:rsidR="006850C3" w:rsidRDefault="006850C3" w:rsidP="00404E25"/>
    <w:p w14:paraId="4178943C" w14:textId="49DB9D6F" w:rsidR="006850C3" w:rsidRDefault="006850C3" w:rsidP="00404E25"/>
    <w:p w14:paraId="09338AC9" w14:textId="1960043C" w:rsidR="006850C3" w:rsidRDefault="006850C3" w:rsidP="00404E25"/>
    <w:p w14:paraId="138F22A7" w14:textId="753124A0" w:rsidR="006850C3" w:rsidRDefault="006850C3" w:rsidP="00404E25"/>
    <w:p w14:paraId="795704A9" w14:textId="1A5AAF06" w:rsidR="006850C3" w:rsidRDefault="006850C3" w:rsidP="00404E25"/>
    <w:p w14:paraId="23F934C0" w14:textId="2A696CBD" w:rsidR="006850C3" w:rsidRDefault="006850C3" w:rsidP="00404E25"/>
    <w:p w14:paraId="297D50F9" w14:textId="479830C8" w:rsidR="006850C3" w:rsidRDefault="006850C3" w:rsidP="00404E25"/>
    <w:p w14:paraId="349437B5" w14:textId="3529E66F" w:rsidR="006850C3" w:rsidRDefault="006850C3" w:rsidP="00404E25"/>
    <w:p w14:paraId="2379F556" w14:textId="77777777" w:rsidR="006850C3" w:rsidRDefault="006850C3" w:rsidP="00404E25"/>
    <w:p w14:paraId="3C13BCC0" w14:textId="77777777" w:rsidR="00195AED" w:rsidRDefault="00195AED" w:rsidP="00195AED">
      <w:pPr>
        <w:pStyle w:val="ListParagraph"/>
        <w:ind w:left="360"/>
      </w:pPr>
    </w:p>
    <w:p w14:paraId="5C3CDCFA" w14:textId="59065E7C" w:rsidR="00195AED" w:rsidRDefault="0082168E" w:rsidP="00195AED">
      <w:pPr>
        <w:pStyle w:val="ListParagraph"/>
        <w:numPr>
          <w:ilvl w:val="0"/>
          <w:numId w:val="31"/>
        </w:numPr>
      </w:pPr>
      <w:r>
        <w:lastRenderedPageBreak/>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25F64ABF" w14:textId="7B991039" w:rsidR="00195AED" w:rsidRDefault="001E68B3" w:rsidP="000069BE">
      <w:r>
        <w:t>Ans</w:t>
      </w:r>
      <w:r w:rsidR="000069BE">
        <w:t>.</w:t>
      </w:r>
      <w:r w:rsidR="0014708F">
        <w:t xml:space="preserve"> </w:t>
      </w:r>
    </w:p>
    <w:p w14:paraId="3A10476E" w14:textId="6120471D" w:rsidR="0014708F" w:rsidRDefault="0014708F" w:rsidP="0014708F">
      <w:pPr>
        <w:jc w:val="center"/>
      </w:pPr>
      <w:r>
        <w:rPr>
          <w:noProof/>
        </w:rPr>
        <w:drawing>
          <wp:inline distT="0" distB="0" distL="0" distR="0" wp14:anchorId="2E54FF53" wp14:editId="2DFEA9AB">
            <wp:extent cx="5524540" cy="1257309"/>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ult.png"/>
                    <pic:cNvPicPr/>
                  </pic:nvPicPr>
                  <pic:blipFill>
                    <a:blip r:embed="rId7">
                      <a:extLst>
                        <a:ext uri="{28A0092B-C50C-407E-A947-70E740481C1C}">
                          <a14:useLocalDpi xmlns:a14="http://schemas.microsoft.com/office/drawing/2010/main" val="0"/>
                        </a:ext>
                      </a:extLst>
                    </a:blip>
                    <a:stretch>
                      <a:fillRect/>
                    </a:stretch>
                  </pic:blipFill>
                  <pic:spPr>
                    <a:xfrm>
                      <a:off x="0" y="0"/>
                      <a:ext cx="5524540" cy="1257309"/>
                    </a:xfrm>
                    <a:prstGeom prst="rect">
                      <a:avLst/>
                    </a:prstGeom>
                  </pic:spPr>
                </pic:pic>
              </a:graphicData>
            </a:graphic>
          </wp:inline>
        </w:drawing>
      </w:r>
    </w:p>
    <w:p w14:paraId="749E58C0" w14:textId="1DBFD273" w:rsidR="00F130F9" w:rsidRDefault="00F130F9" w:rsidP="00A16905">
      <w:pPr>
        <w:pStyle w:val="ListParagraph"/>
        <w:numPr>
          <w:ilvl w:val="0"/>
          <w:numId w:val="31"/>
        </w:numPr>
      </w:pPr>
      <w:r>
        <w:t xml:space="preserve">(5 points) </w:t>
      </w:r>
      <w:r w:rsidR="00123906">
        <w:t>What is the activation function for the output layer?</w:t>
      </w:r>
    </w:p>
    <w:p w14:paraId="4C36FC5F" w14:textId="77777777" w:rsidR="00694D7F" w:rsidRPr="00694D7F" w:rsidRDefault="00694D7F" w:rsidP="00694D7F">
      <w:pPr>
        <w:pStyle w:val="HTMLPreformatted"/>
        <w:shd w:val="clear" w:color="auto" w:fill="FFFFFF"/>
        <w:wordWrap w:val="0"/>
        <w:textAlignment w:val="baseline"/>
        <w:rPr>
          <w:color w:val="000000"/>
          <w:sz w:val="21"/>
          <w:szCs w:val="21"/>
        </w:rPr>
      </w:pPr>
      <w:r w:rsidRPr="00694D7F">
        <w:rPr>
          <w:rFonts w:asciiTheme="minorHAnsi" w:hAnsiTheme="minorHAnsi" w:cstheme="minorHAnsi"/>
        </w:rPr>
        <w:t>Ans.</w:t>
      </w:r>
      <w:r>
        <w:t xml:space="preserve"> </w:t>
      </w:r>
      <w:r w:rsidRPr="00694D7F">
        <w:rPr>
          <w:color w:val="000000"/>
          <w:sz w:val="21"/>
          <w:szCs w:val="21"/>
        </w:rPr>
        <w:t>Activation Function of output function= logistic</w:t>
      </w:r>
    </w:p>
    <w:p w14:paraId="62F94AA2" w14:textId="5B3A27C6" w:rsidR="0014708F" w:rsidRDefault="0014708F" w:rsidP="0014708F"/>
    <w:p w14:paraId="79BFB602" w14:textId="77777777" w:rsidR="00195AED" w:rsidRDefault="00195AED" w:rsidP="00195AED">
      <w:pPr>
        <w:pStyle w:val="ListParagraph"/>
        <w:ind w:left="360"/>
      </w:pPr>
    </w:p>
    <w:p w14:paraId="4AB65918" w14:textId="58D7BC63"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6763053E" w14:textId="56FD4D61" w:rsidR="00694D7F" w:rsidRDefault="00694D7F" w:rsidP="00694D7F">
      <w:r>
        <w:t xml:space="preserve">Ans. </w:t>
      </w:r>
      <w:r w:rsidR="008641A0">
        <w:t xml:space="preserve"> </w:t>
      </w:r>
    </w:p>
    <w:p w14:paraId="4E8E56FB" w14:textId="117FD3A3" w:rsidR="008641A0" w:rsidRDefault="008641A0" w:rsidP="008641A0">
      <w:pPr>
        <w:jc w:val="center"/>
      </w:pPr>
      <w:r>
        <w:rPr>
          <w:noProof/>
        </w:rPr>
        <w:drawing>
          <wp:inline distT="0" distB="0" distL="0" distR="0" wp14:anchorId="0B1B5A35" wp14:editId="698A82BF">
            <wp:extent cx="2209816" cy="1552586"/>
            <wp:effectExtent l="0" t="0" r="0" b="952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png"/>
                    <pic:cNvPicPr/>
                  </pic:nvPicPr>
                  <pic:blipFill>
                    <a:blip r:embed="rId8">
                      <a:extLst>
                        <a:ext uri="{28A0092B-C50C-407E-A947-70E740481C1C}">
                          <a14:useLocalDpi xmlns:a14="http://schemas.microsoft.com/office/drawing/2010/main" val="0"/>
                        </a:ext>
                      </a:extLst>
                    </a:blip>
                    <a:stretch>
                      <a:fillRect/>
                    </a:stretch>
                  </pic:blipFill>
                  <pic:spPr>
                    <a:xfrm>
                      <a:off x="0" y="0"/>
                      <a:ext cx="2209816" cy="1552586"/>
                    </a:xfrm>
                    <a:prstGeom prst="rect">
                      <a:avLst/>
                    </a:prstGeom>
                  </pic:spPr>
                </pic:pic>
              </a:graphicData>
            </a:graphic>
          </wp:inline>
        </w:drawing>
      </w:r>
    </w:p>
    <w:p w14:paraId="6FE6C84A" w14:textId="039EA1F1" w:rsidR="00460C43" w:rsidRDefault="00460C43" w:rsidP="008641A0">
      <w:pPr>
        <w:jc w:val="center"/>
      </w:pPr>
    </w:p>
    <w:p w14:paraId="77B7531E" w14:textId="4EFCAB6C" w:rsidR="00460C43" w:rsidRDefault="00460C43" w:rsidP="008641A0">
      <w:pPr>
        <w:jc w:val="center"/>
      </w:pPr>
    </w:p>
    <w:p w14:paraId="2905DC4A" w14:textId="77777777" w:rsidR="00460C43" w:rsidRDefault="00460C43" w:rsidP="008641A0">
      <w:pPr>
        <w:jc w:val="center"/>
      </w:pPr>
    </w:p>
    <w:p w14:paraId="5084DCFD" w14:textId="77777777" w:rsidR="00195AED" w:rsidRDefault="00195AED" w:rsidP="00195AED">
      <w:pPr>
        <w:pStyle w:val="ListParagraph"/>
        <w:ind w:left="360"/>
      </w:pPr>
    </w:p>
    <w:p w14:paraId="141EA5A3" w14:textId="60E0BB87" w:rsidR="00790E2A" w:rsidRDefault="00F37072" w:rsidP="004616B8">
      <w:pPr>
        <w:pStyle w:val="ListParagraph"/>
        <w:numPr>
          <w:ilvl w:val="0"/>
          <w:numId w:val="31"/>
        </w:numPr>
      </w:pPr>
      <w:r>
        <w:lastRenderedPageBreak/>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2887102C" w14:textId="481A978B" w:rsidR="00460C43" w:rsidRDefault="00460C43" w:rsidP="00460C43">
      <w:r>
        <w:t>Ans.</w:t>
      </w:r>
      <w:r w:rsidR="00D3545D">
        <w:t xml:space="preserve"> </w:t>
      </w:r>
    </w:p>
    <w:p w14:paraId="3F349493" w14:textId="178461A7" w:rsidR="00570B64" w:rsidRDefault="00570B64" w:rsidP="00570B64">
      <w:pPr>
        <w:jc w:val="center"/>
      </w:pPr>
      <w:r>
        <w:rPr>
          <w:noProof/>
        </w:rPr>
        <w:drawing>
          <wp:inline distT="0" distB="0" distL="0" distR="0" wp14:anchorId="7754A44E" wp14:editId="2BED33C0">
            <wp:extent cx="3408846" cy="2466975"/>
            <wp:effectExtent l="0" t="0" r="1270" b="0"/>
            <wp:docPr id="6" name="Picture 6" descr="C:\Users\rkuma\AppData\Local\Microsoft\Windows\INetCache\Content.MSO\FD6789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kuma\AppData\Local\Microsoft\Windows\INetCache\Content.MSO\FD6789F4.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4322" cy="2478175"/>
                    </a:xfrm>
                    <a:prstGeom prst="rect">
                      <a:avLst/>
                    </a:prstGeom>
                    <a:noFill/>
                    <a:ln>
                      <a:noFill/>
                    </a:ln>
                  </pic:spPr>
                </pic:pic>
              </a:graphicData>
            </a:graphic>
          </wp:inline>
        </w:drawing>
      </w:r>
    </w:p>
    <w:p w14:paraId="76C51BE1" w14:textId="77777777" w:rsidR="00790E2A" w:rsidRDefault="00790E2A" w:rsidP="00790E2A">
      <w:pPr>
        <w:pStyle w:val="ListParagraph"/>
        <w:ind w:left="360"/>
      </w:pPr>
    </w:p>
    <w:p w14:paraId="02CB7363" w14:textId="2066E2F1"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mean and the standard deviation of the predicted probability Prob(</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14:paraId="0043C754" w14:textId="2C78806D" w:rsidR="00C81BD4" w:rsidRDefault="006779F3" w:rsidP="00C81BD4">
      <w:pPr>
        <w:pStyle w:val="HTMLPreformatted"/>
        <w:shd w:val="clear" w:color="auto" w:fill="FFFFFF"/>
        <w:wordWrap w:val="0"/>
        <w:textAlignment w:val="baseline"/>
        <w:rPr>
          <w:color w:val="000000"/>
          <w:sz w:val="21"/>
          <w:szCs w:val="21"/>
        </w:rPr>
      </w:pPr>
      <w:r w:rsidRPr="00C81BD4">
        <w:rPr>
          <w:rFonts w:asciiTheme="minorHAnsi" w:hAnsiTheme="minorHAnsi" w:cstheme="minorHAnsi"/>
        </w:rPr>
        <w:t>Ans.</w:t>
      </w:r>
      <w:r w:rsidR="00C81BD4">
        <w:tab/>
      </w:r>
      <w:r w:rsidR="00C81BD4">
        <w:rPr>
          <w:color w:val="000000"/>
          <w:sz w:val="21"/>
          <w:szCs w:val="21"/>
        </w:rPr>
        <w:t>Count:</w:t>
      </w:r>
      <w:r w:rsidR="0053510E">
        <w:rPr>
          <w:color w:val="000000"/>
          <w:sz w:val="21"/>
          <w:szCs w:val="21"/>
        </w:rPr>
        <w:t xml:space="preserve"> </w:t>
      </w:r>
      <w:r w:rsidR="00C81BD4">
        <w:rPr>
          <w:color w:val="000000"/>
          <w:sz w:val="21"/>
          <w:szCs w:val="21"/>
        </w:rPr>
        <w:t>50.0000000000</w:t>
      </w:r>
    </w:p>
    <w:p w14:paraId="43428C00" w14:textId="708BB990" w:rsidR="00C81BD4" w:rsidRDefault="00C81BD4" w:rsidP="00C81BD4">
      <w:pPr>
        <w:pStyle w:val="HTMLPreformatted"/>
        <w:shd w:val="clear" w:color="auto" w:fill="FFFFFF"/>
        <w:wordWrap w:val="0"/>
        <w:textAlignment w:val="baseline"/>
        <w:rPr>
          <w:color w:val="000000"/>
          <w:sz w:val="21"/>
          <w:szCs w:val="21"/>
        </w:rPr>
      </w:pPr>
      <w:r>
        <w:rPr>
          <w:color w:val="000000"/>
          <w:sz w:val="21"/>
          <w:szCs w:val="21"/>
        </w:rPr>
        <w:tab/>
        <w:t>Mean: 0.9999936616</w:t>
      </w:r>
    </w:p>
    <w:p w14:paraId="6B01B577" w14:textId="39535CE9" w:rsidR="00C81BD4" w:rsidRDefault="00C81BD4" w:rsidP="00C81BD4">
      <w:pPr>
        <w:pStyle w:val="HTMLPreformatted"/>
        <w:shd w:val="clear" w:color="auto" w:fill="FFFFFF"/>
        <w:wordWrap w:val="0"/>
        <w:textAlignment w:val="baseline"/>
        <w:rPr>
          <w:color w:val="000000"/>
          <w:sz w:val="21"/>
          <w:szCs w:val="21"/>
        </w:rPr>
      </w:pPr>
      <w:r>
        <w:rPr>
          <w:color w:val="000000"/>
          <w:sz w:val="21"/>
          <w:szCs w:val="21"/>
        </w:rPr>
        <w:tab/>
        <w:t>Standard Deviation: 0.0000238374</w:t>
      </w:r>
    </w:p>
    <w:p w14:paraId="261CE855" w14:textId="2E47F3C5" w:rsidR="006779F3" w:rsidRDefault="006779F3" w:rsidP="006779F3"/>
    <w:p w14:paraId="195FA163" w14:textId="04BF1E1F" w:rsidR="00E12601" w:rsidRDefault="00E12601" w:rsidP="006779F3"/>
    <w:p w14:paraId="32F345DB" w14:textId="39CBBE0C" w:rsidR="00E12601" w:rsidRDefault="00E12601" w:rsidP="006779F3"/>
    <w:p w14:paraId="5846A3E1" w14:textId="2909E08E" w:rsidR="00E12601" w:rsidRDefault="00E12601" w:rsidP="006779F3"/>
    <w:p w14:paraId="7AF87E0D" w14:textId="79741C92" w:rsidR="00E12601" w:rsidRDefault="00E12601" w:rsidP="006779F3"/>
    <w:p w14:paraId="767911A9" w14:textId="1DA76DB8" w:rsidR="001F2C30" w:rsidRDefault="001F2C30" w:rsidP="006779F3"/>
    <w:p w14:paraId="3B28DFEB" w14:textId="2A231D6E" w:rsidR="001F2C30" w:rsidRDefault="001F2C30" w:rsidP="006779F3"/>
    <w:p w14:paraId="202CBD62" w14:textId="6F6A29D2" w:rsidR="001F2C30" w:rsidRDefault="001F2C30" w:rsidP="006779F3"/>
    <w:p w14:paraId="56D35998" w14:textId="77777777" w:rsidR="001F2C30" w:rsidRDefault="001F2C30" w:rsidP="006779F3"/>
    <w:p w14:paraId="29720774" w14:textId="77777777" w:rsidR="00E12601" w:rsidRDefault="00E12601" w:rsidP="006779F3"/>
    <w:p w14:paraId="52165F20" w14:textId="77777777" w:rsidR="006A632E" w:rsidRDefault="006A632E" w:rsidP="006A632E">
      <w:pPr>
        <w:pStyle w:val="Heading1"/>
      </w:pPr>
      <w:r>
        <w:lastRenderedPageBreak/>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proofErr w:type="spellStart"/>
            <w:r>
              <w:t>SpectralCluster</w:t>
            </w:r>
            <w:proofErr w:type="spellEnd"/>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t xml:space="preserve">The random seed is </w:t>
      </w:r>
      <w:r w:rsidR="00866DBC">
        <w:t>20200408</w:t>
      </w:r>
    </w:p>
    <w:p w14:paraId="7EB6E96D" w14:textId="77777777" w:rsidR="006A632E" w:rsidRDefault="006A632E" w:rsidP="006A632E">
      <w:r>
        <w:t>Please answer the following questions based on your model.</w:t>
      </w:r>
    </w:p>
    <w:p w14:paraId="4A25FB40" w14:textId="6BD6E5CB" w:rsidR="00080EA8" w:rsidRDefault="00080EA8" w:rsidP="00080EA8">
      <w:pPr>
        <w:pStyle w:val="ListParagraph"/>
        <w:numPr>
          <w:ilvl w:val="0"/>
          <w:numId w:val="45"/>
        </w:numPr>
      </w:pPr>
      <w:r>
        <w:t>(5 points) What is the equation of the separating hyperplane?  Please state the coefficients up to seven decimal places.</w:t>
      </w:r>
    </w:p>
    <w:p w14:paraId="2E249B72" w14:textId="69F3152E" w:rsidR="00080EA8" w:rsidRDefault="00C62130" w:rsidP="00D137AE">
      <w:pPr>
        <w:pStyle w:val="HTMLPreformatted"/>
        <w:shd w:val="clear" w:color="auto" w:fill="FFFFFF"/>
        <w:wordWrap w:val="0"/>
        <w:textAlignment w:val="baseline"/>
        <w:rPr>
          <w:color w:val="000000"/>
          <w:sz w:val="21"/>
          <w:szCs w:val="21"/>
        </w:rPr>
      </w:pPr>
      <w:r w:rsidRPr="00C62130">
        <w:rPr>
          <w:rFonts w:asciiTheme="minorHAnsi" w:hAnsiTheme="minorHAnsi" w:cstheme="minorHAnsi"/>
        </w:rPr>
        <w:t>Ans.</w:t>
      </w:r>
      <w:r>
        <w:t xml:space="preserve"> </w:t>
      </w:r>
      <w:r>
        <w:rPr>
          <w:color w:val="000000"/>
          <w:sz w:val="21"/>
          <w:szCs w:val="21"/>
        </w:rPr>
        <w:t>The Hyperplane is 0.0533351x1 + 0.3286838x2 = 0.0033450</w:t>
      </w:r>
    </w:p>
    <w:p w14:paraId="2D806BEA" w14:textId="77777777" w:rsidR="00D137AE" w:rsidRPr="00D137AE" w:rsidRDefault="00D137AE" w:rsidP="00D137AE">
      <w:pPr>
        <w:pStyle w:val="HTMLPreformatted"/>
        <w:shd w:val="clear" w:color="auto" w:fill="FFFFFF"/>
        <w:wordWrap w:val="0"/>
        <w:textAlignment w:val="baseline"/>
        <w:rPr>
          <w:color w:val="000000"/>
          <w:sz w:val="21"/>
          <w:szCs w:val="21"/>
        </w:rPr>
      </w:pPr>
    </w:p>
    <w:p w14:paraId="4D6C2C0C" w14:textId="3234F046" w:rsidR="001750B7" w:rsidRDefault="001750B7" w:rsidP="00080EA8">
      <w:pPr>
        <w:pStyle w:val="ListParagraph"/>
        <w:numPr>
          <w:ilvl w:val="0"/>
          <w:numId w:val="45"/>
        </w:numPr>
      </w:pPr>
      <w:r>
        <w:t>(5 points) What is the misclassification rate?</w:t>
      </w:r>
    </w:p>
    <w:p w14:paraId="3B0432A7" w14:textId="19EADE54" w:rsidR="00647F5F" w:rsidRDefault="002927D8" w:rsidP="00647F5F">
      <w:pPr>
        <w:pStyle w:val="HTMLPreformatted"/>
        <w:shd w:val="clear" w:color="auto" w:fill="FFFFFF"/>
        <w:wordWrap w:val="0"/>
        <w:textAlignment w:val="baseline"/>
        <w:rPr>
          <w:color w:val="000000"/>
          <w:sz w:val="21"/>
          <w:szCs w:val="21"/>
        </w:rPr>
      </w:pPr>
      <w:r w:rsidRPr="00647F5F">
        <w:rPr>
          <w:rFonts w:asciiTheme="minorHAnsi" w:hAnsiTheme="minorHAnsi" w:cstheme="minorHAnsi"/>
        </w:rPr>
        <w:t>Ans</w:t>
      </w:r>
      <w:r>
        <w:t xml:space="preserve">. </w:t>
      </w:r>
      <w:r w:rsidR="00647F5F">
        <w:rPr>
          <w:color w:val="000000"/>
          <w:sz w:val="21"/>
          <w:szCs w:val="21"/>
        </w:rPr>
        <w:t>Mis</w:t>
      </w:r>
      <w:r w:rsidR="00B45761">
        <w:rPr>
          <w:color w:val="000000"/>
          <w:sz w:val="21"/>
          <w:szCs w:val="21"/>
        </w:rPr>
        <w:t>c</w:t>
      </w:r>
      <w:r w:rsidR="00647F5F">
        <w:rPr>
          <w:color w:val="000000"/>
          <w:sz w:val="21"/>
          <w:szCs w:val="21"/>
        </w:rPr>
        <w:t>lassification Rate = 0.5</w:t>
      </w:r>
    </w:p>
    <w:p w14:paraId="43DDA651" w14:textId="05210340" w:rsidR="001E141E" w:rsidRDefault="001E141E" w:rsidP="003173C9"/>
    <w:p w14:paraId="5E86585C" w14:textId="62F89E68" w:rsidR="001F2C30" w:rsidRDefault="001F2C30" w:rsidP="003173C9"/>
    <w:p w14:paraId="76E1E594" w14:textId="53314AE3" w:rsidR="001F2C30" w:rsidRDefault="001F2C30" w:rsidP="003173C9"/>
    <w:p w14:paraId="2512C480" w14:textId="5C093AC4" w:rsidR="001F2C30" w:rsidRDefault="001F2C30" w:rsidP="003173C9"/>
    <w:p w14:paraId="692049FE" w14:textId="16C3787B" w:rsidR="001F2C30" w:rsidRDefault="001F2C30" w:rsidP="003173C9"/>
    <w:p w14:paraId="63F1CD0A" w14:textId="4E53E7FA" w:rsidR="001F2C30" w:rsidRDefault="001F2C30" w:rsidP="003173C9"/>
    <w:p w14:paraId="03F73884" w14:textId="3E3FD980" w:rsidR="001F2C30" w:rsidRDefault="001F2C30" w:rsidP="003173C9"/>
    <w:p w14:paraId="3287CA29" w14:textId="1E634563" w:rsidR="001F2C30" w:rsidRDefault="001F2C30" w:rsidP="003173C9"/>
    <w:p w14:paraId="6169AD2C" w14:textId="2E255264" w:rsidR="001F2C30" w:rsidRDefault="001F2C30" w:rsidP="003173C9"/>
    <w:p w14:paraId="68D6A543" w14:textId="0D8EDA81" w:rsidR="001F2C30" w:rsidRDefault="001F2C30" w:rsidP="003173C9"/>
    <w:p w14:paraId="3C612E34" w14:textId="7736423A" w:rsidR="001F2C30" w:rsidRDefault="001F2C30" w:rsidP="003173C9"/>
    <w:p w14:paraId="779793E4" w14:textId="77777777" w:rsidR="001F2C30" w:rsidRDefault="001F2C30" w:rsidP="003173C9"/>
    <w:p w14:paraId="50AC5796" w14:textId="0E77DF8A" w:rsidR="008D0BCB" w:rsidRDefault="00246986" w:rsidP="008D0BCB">
      <w:pPr>
        <w:pStyle w:val="ListParagraph"/>
        <w:numPr>
          <w:ilvl w:val="0"/>
          <w:numId w:val="45"/>
        </w:numPr>
      </w:pPr>
      <w:r>
        <w:lastRenderedPageBreak/>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27C76788" w14:textId="3E6CABEF" w:rsidR="008D0BCB" w:rsidRDefault="008D0BCB" w:rsidP="008D0BCB">
      <w:r>
        <w:t>Ans.</w:t>
      </w:r>
      <w:r w:rsidR="001E141E">
        <w:t xml:space="preserve"> </w:t>
      </w:r>
    </w:p>
    <w:p w14:paraId="6A0CCCCF" w14:textId="5CA447E3" w:rsidR="001E141E" w:rsidRDefault="00002676" w:rsidP="001E141E">
      <w:pPr>
        <w:jc w:val="center"/>
      </w:pPr>
      <w:r>
        <w:rPr>
          <w:noProof/>
        </w:rPr>
        <w:drawing>
          <wp:inline distT="0" distB="0" distL="0" distR="0" wp14:anchorId="2E949C34" wp14:editId="668021F9">
            <wp:extent cx="4953000" cy="3529330"/>
            <wp:effectExtent l="0" t="0" r="0" b="0"/>
            <wp:docPr id="8" name="Picture 8" descr="C:\Users\rkuma\AppData\Local\Microsoft\Windows\INetCache\Content.MSO\EAB145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kuma\AppData\Local\Microsoft\Windows\INetCache\Content.MSO\EAB1456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529330"/>
                    </a:xfrm>
                    <a:prstGeom prst="rect">
                      <a:avLst/>
                    </a:prstGeom>
                    <a:noFill/>
                    <a:ln>
                      <a:noFill/>
                    </a:ln>
                  </pic:spPr>
                </pic:pic>
              </a:graphicData>
            </a:graphic>
          </wp:inline>
        </w:drawing>
      </w:r>
    </w:p>
    <w:p w14:paraId="03BB2DD0" w14:textId="3ED93471" w:rsidR="00383449" w:rsidRDefault="00383449" w:rsidP="00107F06"/>
    <w:p w14:paraId="2DBDAF84" w14:textId="610313F9" w:rsidR="00383449" w:rsidRDefault="00383449" w:rsidP="00A825D5">
      <w:pPr>
        <w:pStyle w:val="ListParagraph"/>
        <w:ind w:left="360"/>
      </w:pPr>
    </w:p>
    <w:p w14:paraId="4E221A10" w14:textId="0D119688" w:rsidR="00383449" w:rsidRDefault="00383449" w:rsidP="00A825D5">
      <w:pPr>
        <w:pStyle w:val="ListParagraph"/>
        <w:ind w:left="360"/>
      </w:pPr>
    </w:p>
    <w:p w14:paraId="76C886E4" w14:textId="05EBCE78" w:rsidR="001F2C30" w:rsidRDefault="001F2C30" w:rsidP="00A825D5">
      <w:pPr>
        <w:pStyle w:val="ListParagraph"/>
        <w:ind w:left="360"/>
      </w:pPr>
    </w:p>
    <w:p w14:paraId="425C8BF7" w14:textId="7372494F" w:rsidR="001F2C30" w:rsidRDefault="001F2C30" w:rsidP="00A825D5">
      <w:pPr>
        <w:pStyle w:val="ListParagraph"/>
        <w:ind w:left="360"/>
      </w:pPr>
    </w:p>
    <w:p w14:paraId="02735FF4" w14:textId="1F34B7AF" w:rsidR="001F2C30" w:rsidRDefault="001F2C30" w:rsidP="00A825D5">
      <w:pPr>
        <w:pStyle w:val="ListParagraph"/>
        <w:ind w:left="360"/>
      </w:pPr>
    </w:p>
    <w:p w14:paraId="44777637" w14:textId="35FEEAF5" w:rsidR="001F2C30" w:rsidRDefault="001F2C30" w:rsidP="00A825D5">
      <w:pPr>
        <w:pStyle w:val="ListParagraph"/>
        <w:ind w:left="360"/>
      </w:pPr>
    </w:p>
    <w:p w14:paraId="0F887DB7" w14:textId="024B9E9D" w:rsidR="001F2C30" w:rsidRDefault="001F2C30" w:rsidP="00A825D5">
      <w:pPr>
        <w:pStyle w:val="ListParagraph"/>
        <w:ind w:left="360"/>
      </w:pPr>
    </w:p>
    <w:p w14:paraId="2A10AB4D" w14:textId="5C8880A4" w:rsidR="001F2C30" w:rsidRDefault="001F2C30" w:rsidP="00A825D5">
      <w:pPr>
        <w:pStyle w:val="ListParagraph"/>
        <w:ind w:left="360"/>
      </w:pPr>
    </w:p>
    <w:p w14:paraId="7BBBF1FC" w14:textId="743F4BA7" w:rsidR="001F2C30" w:rsidRDefault="001F2C30" w:rsidP="00A825D5">
      <w:pPr>
        <w:pStyle w:val="ListParagraph"/>
        <w:ind w:left="360"/>
      </w:pPr>
    </w:p>
    <w:p w14:paraId="3B46304B" w14:textId="0EB77302" w:rsidR="001F2C30" w:rsidRDefault="001F2C30" w:rsidP="00A825D5">
      <w:pPr>
        <w:pStyle w:val="ListParagraph"/>
        <w:ind w:left="360"/>
      </w:pPr>
    </w:p>
    <w:p w14:paraId="2EC3CB53" w14:textId="285C0074" w:rsidR="001F2C30" w:rsidRDefault="001F2C30" w:rsidP="00A825D5">
      <w:pPr>
        <w:pStyle w:val="ListParagraph"/>
        <w:ind w:left="360"/>
      </w:pPr>
    </w:p>
    <w:p w14:paraId="6C8A18B0" w14:textId="08E1FAC6" w:rsidR="001F2C30" w:rsidRDefault="001F2C30" w:rsidP="00A825D5">
      <w:pPr>
        <w:pStyle w:val="ListParagraph"/>
        <w:ind w:left="360"/>
      </w:pPr>
    </w:p>
    <w:p w14:paraId="605E2185" w14:textId="1638CFE0" w:rsidR="001F2C30" w:rsidRDefault="001F2C30" w:rsidP="00A825D5">
      <w:pPr>
        <w:pStyle w:val="ListParagraph"/>
        <w:ind w:left="360"/>
      </w:pPr>
    </w:p>
    <w:p w14:paraId="1C8B6EB6" w14:textId="2C2307A5" w:rsidR="001F2C30" w:rsidRDefault="001F2C30" w:rsidP="00A825D5">
      <w:pPr>
        <w:pStyle w:val="ListParagraph"/>
        <w:ind w:left="360"/>
      </w:pPr>
    </w:p>
    <w:p w14:paraId="56E92260" w14:textId="48D8AA1F" w:rsidR="001F2C30" w:rsidRDefault="001F2C30" w:rsidP="00A825D5">
      <w:pPr>
        <w:pStyle w:val="ListParagraph"/>
        <w:ind w:left="360"/>
      </w:pPr>
    </w:p>
    <w:p w14:paraId="3B033AA8" w14:textId="77777777" w:rsidR="001F2C30" w:rsidRDefault="001F2C30" w:rsidP="00A825D5">
      <w:pPr>
        <w:pStyle w:val="ListParagraph"/>
        <w:ind w:left="360"/>
      </w:pPr>
    </w:p>
    <w:p w14:paraId="18B2DA1A" w14:textId="3E5B24EA" w:rsidR="00A825D5" w:rsidRDefault="005A6FFA" w:rsidP="00080EA8">
      <w:pPr>
        <w:pStyle w:val="ListParagraph"/>
        <w:numPr>
          <w:ilvl w:val="0"/>
          <w:numId w:val="45"/>
        </w:numPr>
      </w:pPr>
      <w:r>
        <w:lastRenderedPageBreak/>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49A4001F" w14:textId="6FB71EAB" w:rsidR="00383449" w:rsidRDefault="00383449" w:rsidP="00383449">
      <w:r>
        <w:t xml:space="preserve">Ans. </w:t>
      </w:r>
    </w:p>
    <w:p w14:paraId="6AB72023" w14:textId="475DADED" w:rsidR="0065255A" w:rsidRDefault="00060C33" w:rsidP="00FB68E9">
      <w:pPr>
        <w:jc w:val="center"/>
      </w:pPr>
      <w:r>
        <w:rPr>
          <w:noProof/>
        </w:rPr>
        <w:drawing>
          <wp:inline distT="0" distB="0" distL="0" distR="0" wp14:anchorId="62ABF73E" wp14:editId="62642CD8">
            <wp:extent cx="4338638" cy="3205390"/>
            <wp:effectExtent l="0" t="0" r="5080" b="0"/>
            <wp:docPr id="2" name="Picture 2" descr="C:\Users\rkuma\AppData\Local\Microsoft\Windows\INetCache\Content.MSO\8BF8A8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uma\AppData\Local\Microsoft\Windows\INetCache\Content.MSO\8BF8A8CB.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9617" cy="3213501"/>
                    </a:xfrm>
                    <a:prstGeom prst="rect">
                      <a:avLst/>
                    </a:prstGeom>
                    <a:noFill/>
                    <a:ln>
                      <a:noFill/>
                    </a:ln>
                  </pic:spPr>
                </pic:pic>
              </a:graphicData>
            </a:graphic>
          </wp:inline>
        </w:drawing>
      </w:r>
    </w:p>
    <w:p w14:paraId="66B662C1" w14:textId="7DF785A3" w:rsidR="006D4935" w:rsidRDefault="006D4935" w:rsidP="00FB68E9">
      <w:pPr>
        <w:jc w:val="center"/>
      </w:pPr>
    </w:p>
    <w:p w14:paraId="1BCEC444" w14:textId="664C1687" w:rsidR="006D4935" w:rsidRDefault="006D4935" w:rsidP="00FB68E9">
      <w:pPr>
        <w:jc w:val="center"/>
      </w:pPr>
    </w:p>
    <w:p w14:paraId="1009313B" w14:textId="4BB26565" w:rsidR="006D4935" w:rsidRDefault="006D4935" w:rsidP="00FB68E9">
      <w:pPr>
        <w:jc w:val="center"/>
      </w:pPr>
    </w:p>
    <w:p w14:paraId="15E8C00A" w14:textId="1D1C0C23" w:rsidR="006D4935" w:rsidRDefault="006D4935" w:rsidP="00FB68E9">
      <w:pPr>
        <w:jc w:val="center"/>
      </w:pPr>
    </w:p>
    <w:p w14:paraId="580A5FA6" w14:textId="21044158" w:rsidR="006D4935" w:rsidRDefault="006D4935" w:rsidP="00FB68E9">
      <w:pPr>
        <w:jc w:val="center"/>
      </w:pPr>
    </w:p>
    <w:p w14:paraId="3B4B7EDF" w14:textId="5A4F09CD" w:rsidR="006D4935" w:rsidRDefault="006D4935" w:rsidP="00FB68E9">
      <w:pPr>
        <w:jc w:val="center"/>
      </w:pPr>
    </w:p>
    <w:p w14:paraId="2537E0AE" w14:textId="6BB33991" w:rsidR="006D4935" w:rsidRDefault="006D4935" w:rsidP="00FB68E9">
      <w:pPr>
        <w:jc w:val="center"/>
      </w:pPr>
    </w:p>
    <w:p w14:paraId="55B45F05" w14:textId="03AE19AA" w:rsidR="006D4935" w:rsidRDefault="006D4935" w:rsidP="00FB68E9">
      <w:pPr>
        <w:jc w:val="center"/>
      </w:pPr>
    </w:p>
    <w:p w14:paraId="491B2FE0" w14:textId="05EE1F3E" w:rsidR="006D4935" w:rsidRDefault="006D4935" w:rsidP="00FB68E9">
      <w:pPr>
        <w:jc w:val="center"/>
      </w:pPr>
    </w:p>
    <w:p w14:paraId="03659132" w14:textId="77777777" w:rsidR="001F2C30" w:rsidRDefault="001F2C30" w:rsidP="00FB68E9">
      <w:pPr>
        <w:jc w:val="center"/>
      </w:pPr>
      <w:bookmarkStart w:id="0" w:name="_GoBack"/>
      <w:bookmarkEnd w:id="0"/>
    </w:p>
    <w:p w14:paraId="698282C5" w14:textId="4EDFA518" w:rsidR="006D4935" w:rsidRDefault="006D4935" w:rsidP="00FB68E9">
      <w:pPr>
        <w:jc w:val="center"/>
      </w:pPr>
    </w:p>
    <w:p w14:paraId="504C8995" w14:textId="77777777" w:rsidR="006D4935" w:rsidRDefault="006D4935" w:rsidP="00060C33"/>
    <w:p w14:paraId="00F9DFBB" w14:textId="77777777" w:rsidR="0065255A" w:rsidRDefault="0065255A" w:rsidP="008A2596">
      <w:pPr>
        <w:pStyle w:val="ListParagraph"/>
        <w:ind w:left="360"/>
      </w:pPr>
    </w:p>
    <w:p w14:paraId="7D0C870F" w14:textId="7FD679D5" w:rsidR="00F765EA" w:rsidRDefault="00B263FC" w:rsidP="00107F06">
      <w:pPr>
        <w:pStyle w:val="ListParagraph"/>
        <w:numPr>
          <w:ilvl w:val="0"/>
          <w:numId w:val="45"/>
        </w:numPr>
      </w:pPr>
      <w:r>
        <w:lastRenderedPageBreak/>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4C6FE9A3" w14:textId="6C05F2C9" w:rsidR="00714DFD" w:rsidRDefault="00714DFD" w:rsidP="00714DFD">
      <w:r>
        <w:t>Ans.</w:t>
      </w:r>
    </w:p>
    <w:p w14:paraId="3B400121" w14:textId="22A0433E" w:rsidR="00714DFD" w:rsidRDefault="0065255A" w:rsidP="0065255A">
      <w:pPr>
        <w:jc w:val="center"/>
      </w:pPr>
      <w:r>
        <w:rPr>
          <w:noProof/>
        </w:rPr>
        <w:drawing>
          <wp:inline distT="0" distB="0" distL="0" distR="0" wp14:anchorId="794070CB" wp14:editId="0C9F110A">
            <wp:extent cx="3945109" cy="2914650"/>
            <wp:effectExtent l="0" t="0" r="0" b="0"/>
            <wp:docPr id="12" name="Picture 12" descr="C:\Users\rkuma\AppData\Local\Microsoft\Windows\INetCache\Content.MSO\674C36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kuma\AppData\Local\Microsoft\Windows\INetCache\Content.MSO\674C365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5076" cy="2981118"/>
                    </a:xfrm>
                    <a:prstGeom prst="rect">
                      <a:avLst/>
                    </a:prstGeom>
                    <a:noFill/>
                    <a:ln>
                      <a:noFill/>
                    </a:ln>
                  </pic:spPr>
                </pic:pic>
              </a:graphicData>
            </a:graphic>
          </wp:inline>
        </w:drawing>
      </w:r>
    </w:p>
    <w:p w14:paraId="64A6336C" w14:textId="21F80980" w:rsidR="008605DE" w:rsidRDefault="008605DE" w:rsidP="008605DE">
      <w:pPr>
        <w:pStyle w:val="ListParagraph"/>
        <w:ind w:left="360"/>
      </w:pPr>
    </w:p>
    <w:p w14:paraId="43912866" w14:textId="32C7B409" w:rsidR="007816D8" w:rsidRDefault="007816D8" w:rsidP="008605DE">
      <w:pPr>
        <w:pStyle w:val="ListParagraph"/>
        <w:ind w:left="360"/>
      </w:pPr>
    </w:p>
    <w:p w14:paraId="32529516" w14:textId="252E4256" w:rsidR="007816D8" w:rsidRDefault="007816D8" w:rsidP="008605DE">
      <w:pPr>
        <w:pStyle w:val="ListParagraph"/>
        <w:ind w:left="360"/>
      </w:pPr>
    </w:p>
    <w:p w14:paraId="7AB3B2CF" w14:textId="5ADF99AC" w:rsidR="007816D8" w:rsidRDefault="007816D8" w:rsidP="008605DE">
      <w:pPr>
        <w:pStyle w:val="ListParagraph"/>
        <w:ind w:left="360"/>
      </w:pPr>
    </w:p>
    <w:p w14:paraId="4F1739AB" w14:textId="490C3B53" w:rsidR="007816D8" w:rsidRDefault="007816D8" w:rsidP="008605DE">
      <w:pPr>
        <w:pStyle w:val="ListParagraph"/>
        <w:ind w:left="360"/>
      </w:pPr>
    </w:p>
    <w:p w14:paraId="754CAFB3" w14:textId="19FD49FC" w:rsidR="007816D8" w:rsidRDefault="007816D8" w:rsidP="008605DE">
      <w:pPr>
        <w:pStyle w:val="ListParagraph"/>
        <w:ind w:left="360"/>
      </w:pPr>
    </w:p>
    <w:p w14:paraId="250C0803" w14:textId="599C2F28" w:rsidR="007816D8" w:rsidRDefault="007816D8" w:rsidP="008605DE">
      <w:pPr>
        <w:pStyle w:val="ListParagraph"/>
        <w:ind w:left="360"/>
      </w:pPr>
    </w:p>
    <w:p w14:paraId="57CA0A17" w14:textId="7CF1F828" w:rsidR="007816D8" w:rsidRDefault="007816D8" w:rsidP="008605DE">
      <w:pPr>
        <w:pStyle w:val="ListParagraph"/>
        <w:ind w:left="360"/>
      </w:pPr>
    </w:p>
    <w:p w14:paraId="69CA14A2" w14:textId="08867FAB" w:rsidR="007816D8" w:rsidRDefault="007816D8" w:rsidP="008605DE">
      <w:pPr>
        <w:pStyle w:val="ListParagraph"/>
        <w:ind w:left="360"/>
      </w:pPr>
    </w:p>
    <w:p w14:paraId="2ADC7D6B" w14:textId="67C4317C" w:rsidR="007816D8" w:rsidRDefault="007816D8" w:rsidP="008605DE">
      <w:pPr>
        <w:pStyle w:val="ListParagraph"/>
        <w:ind w:left="360"/>
      </w:pPr>
    </w:p>
    <w:p w14:paraId="6CAB440D" w14:textId="015E970B" w:rsidR="007816D8" w:rsidRDefault="007816D8" w:rsidP="008605DE">
      <w:pPr>
        <w:pStyle w:val="ListParagraph"/>
        <w:ind w:left="360"/>
      </w:pPr>
    </w:p>
    <w:p w14:paraId="24D53F43" w14:textId="23E8C502" w:rsidR="007816D8" w:rsidRDefault="007816D8" w:rsidP="008605DE">
      <w:pPr>
        <w:pStyle w:val="ListParagraph"/>
        <w:ind w:left="360"/>
      </w:pPr>
    </w:p>
    <w:p w14:paraId="33DAB0A3" w14:textId="67B7234F" w:rsidR="007816D8" w:rsidRDefault="007816D8" w:rsidP="008605DE">
      <w:pPr>
        <w:pStyle w:val="ListParagraph"/>
        <w:ind w:left="360"/>
      </w:pPr>
    </w:p>
    <w:p w14:paraId="77D277D5" w14:textId="604C1EB6" w:rsidR="007816D8" w:rsidRDefault="007816D8" w:rsidP="008605DE">
      <w:pPr>
        <w:pStyle w:val="ListParagraph"/>
        <w:ind w:left="360"/>
      </w:pPr>
    </w:p>
    <w:p w14:paraId="63432187" w14:textId="216A2A16" w:rsidR="007816D8" w:rsidRDefault="007816D8" w:rsidP="008605DE">
      <w:pPr>
        <w:pStyle w:val="ListParagraph"/>
        <w:ind w:left="360"/>
      </w:pPr>
    </w:p>
    <w:p w14:paraId="00DD5301" w14:textId="45C60C01" w:rsidR="007816D8" w:rsidRDefault="007816D8" w:rsidP="008605DE">
      <w:pPr>
        <w:pStyle w:val="ListParagraph"/>
        <w:ind w:left="360"/>
      </w:pPr>
    </w:p>
    <w:p w14:paraId="59C75682" w14:textId="4F4E9DDB" w:rsidR="007816D8" w:rsidRDefault="007816D8" w:rsidP="008605DE">
      <w:pPr>
        <w:pStyle w:val="ListParagraph"/>
        <w:ind w:left="360"/>
      </w:pPr>
    </w:p>
    <w:p w14:paraId="160AB23A" w14:textId="3364227A" w:rsidR="007816D8" w:rsidRDefault="007816D8" w:rsidP="008605DE">
      <w:pPr>
        <w:pStyle w:val="ListParagraph"/>
        <w:ind w:left="360"/>
      </w:pPr>
    </w:p>
    <w:p w14:paraId="1515C1CE" w14:textId="77777777" w:rsidR="007816D8" w:rsidRDefault="007816D8" w:rsidP="008605DE">
      <w:pPr>
        <w:pStyle w:val="ListParagraph"/>
        <w:ind w:left="360"/>
      </w:pPr>
    </w:p>
    <w:p w14:paraId="570FA281" w14:textId="77777777"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714EED42" w14:textId="436A5389" w:rsidR="00DD3D07" w:rsidRDefault="00511B71" w:rsidP="00DD3D07">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r w:rsidR="00DD3D07">
        <w:t>.</w:t>
      </w:r>
    </w:p>
    <w:p w14:paraId="56044F72" w14:textId="2458CB84" w:rsidR="00DD3D07" w:rsidRDefault="00DD3D07" w:rsidP="00DD3D07">
      <w:pPr>
        <w:pStyle w:val="HTMLPreformatted"/>
        <w:shd w:val="clear" w:color="auto" w:fill="FFFFFF"/>
        <w:wordWrap w:val="0"/>
        <w:textAlignment w:val="baseline"/>
        <w:rPr>
          <w:color w:val="000000"/>
          <w:sz w:val="21"/>
          <w:szCs w:val="21"/>
        </w:rPr>
      </w:pPr>
      <w:r w:rsidRPr="00DD3D07">
        <w:rPr>
          <w:rFonts w:asciiTheme="minorHAnsi" w:hAnsiTheme="minorHAnsi" w:cstheme="minorHAnsi"/>
        </w:rPr>
        <w:t>Ans.</w:t>
      </w:r>
      <w:r w:rsidRPr="00DD3D07">
        <w:rPr>
          <w:color w:val="000000"/>
          <w:sz w:val="21"/>
          <w:szCs w:val="21"/>
        </w:rPr>
        <w:t xml:space="preserve"> </w:t>
      </w:r>
      <w:r>
        <w:rPr>
          <w:color w:val="000000"/>
          <w:sz w:val="21"/>
          <w:szCs w:val="21"/>
        </w:rPr>
        <w:tab/>
      </w:r>
      <w:r w:rsidRPr="00A018B3">
        <w:rPr>
          <w:b/>
          <w:bCs/>
          <w:color w:val="000000"/>
          <w:sz w:val="21"/>
          <w:szCs w:val="21"/>
        </w:rPr>
        <w:t>SVM 0: Group 0 versus Group 1</w:t>
      </w:r>
      <w:r>
        <w:rPr>
          <w:color w:val="000000"/>
          <w:sz w:val="21"/>
          <w:szCs w:val="21"/>
        </w:rPr>
        <w:t xml:space="preserve"> </w:t>
      </w:r>
    </w:p>
    <w:p w14:paraId="38CEA97F" w14:textId="7060D1D7" w:rsidR="00DD3D07" w:rsidRPr="00DD3D07" w:rsidRDefault="00DD3D07" w:rsidP="00DD3D07">
      <w:pPr>
        <w:pStyle w:val="HTMLPreformatted"/>
        <w:shd w:val="clear" w:color="auto" w:fill="FFFFFF"/>
        <w:wordWrap w:val="0"/>
        <w:textAlignment w:val="baseline"/>
      </w:pPr>
      <w:r>
        <w:tab/>
      </w:r>
      <w:r w:rsidRPr="00A018B3">
        <w:rPr>
          <w:i/>
          <w:iCs/>
          <w:color w:val="000000"/>
          <w:sz w:val="21"/>
          <w:szCs w:val="21"/>
        </w:rPr>
        <w:t>Intercept</w:t>
      </w:r>
      <w:r>
        <w:rPr>
          <w:color w:val="000000"/>
          <w:sz w:val="21"/>
          <w:szCs w:val="21"/>
        </w:rPr>
        <w:t xml:space="preserve"> [1.46912508]</w:t>
      </w:r>
    </w:p>
    <w:p w14:paraId="6B49306C" w14:textId="102B2156"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Coefficients</w:t>
      </w:r>
      <w:r>
        <w:rPr>
          <w:color w:val="000000"/>
          <w:sz w:val="21"/>
          <w:szCs w:val="21"/>
        </w:rPr>
        <w:t xml:space="preserve"> [[ 0.93378415 -0.45380249]]</w:t>
      </w:r>
    </w:p>
    <w:p w14:paraId="71D37D6B" w14:textId="61AAA613" w:rsidR="00DD3D07" w:rsidRPr="00A018B3" w:rsidRDefault="00DD3D07" w:rsidP="00DD3D07">
      <w:pPr>
        <w:pStyle w:val="HTMLPreformatted"/>
        <w:shd w:val="clear" w:color="auto" w:fill="FFFFFF"/>
        <w:wordWrap w:val="0"/>
        <w:textAlignment w:val="baseline"/>
        <w:rPr>
          <w:b/>
          <w:bCs/>
          <w:color w:val="000000"/>
          <w:sz w:val="21"/>
          <w:szCs w:val="21"/>
        </w:rPr>
      </w:pPr>
      <w:r>
        <w:rPr>
          <w:color w:val="000000"/>
          <w:sz w:val="21"/>
          <w:szCs w:val="21"/>
        </w:rPr>
        <w:tab/>
      </w:r>
      <w:r w:rsidRPr="00A018B3">
        <w:rPr>
          <w:b/>
          <w:bCs/>
          <w:color w:val="000000"/>
          <w:sz w:val="21"/>
          <w:szCs w:val="21"/>
        </w:rPr>
        <w:t xml:space="preserve">SVM 1: Group 1 versus Group 2 </w:t>
      </w:r>
    </w:p>
    <w:p w14:paraId="597F5826" w14:textId="6AB20BD4"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Intercept</w:t>
      </w:r>
      <w:r>
        <w:rPr>
          <w:color w:val="000000"/>
          <w:sz w:val="21"/>
          <w:szCs w:val="21"/>
        </w:rPr>
        <w:t xml:space="preserve"> [-0.87689426]</w:t>
      </w:r>
    </w:p>
    <w:p w14:paraId="05658166" w14:textId="4B7CB78E"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Coefficients</w:t>
      </w:r>
      <w:r>
        <w:rPr>
          <w:color w:val="000000"/>
          <w:sz w:val="21"/>
          <w:szCs w:val="21"/>
        </w:rPr>
        <w:t xml:space="preserve"> [[ 1.89209533 -0.89613249]]</w:t>
      </w:r>
    </w:p>
    <w:p w14:paraId="2221E67F" w14:textId="0A9A9FE0" w:rsidR="00DD3D07" w:rsidRPr="00A018B3" w:rsidRDefault="00DD3D07" w:rsidP="00DD3D07">
      <w:pPr>
        <w:pStyle w:val="HTMLPreformatted"/>
        <w:shd w:val="clear" w:color="auto" w:fill="FFFFFF"/>
        <w:wordWrap w:val="0"/>
        <w:textAlignment w:val="baseline"/>
        <w:rPr>
          <w:b/>
          <w:bCs/>
          <w:color w:val="000000"/>
          <w:sz w:val="21"/>
          <w:szCs w:val="21"/>
        </w:rPr>
      </w:pPr>
      <w:r>
        <w:rPr>
          <w:color w:val="000000"/>
          <w:sz w:val="21"/>
          <w:szCs w:val="21"/>
        </w:rPr>
        <w:tab/>
      </w:r>
      <w:r w:rsidRPr="00A018B3">
        <w:rPr>
          <w:b/>
          <w:bCs/>
          <w:color w:val="000000"/>
          <w:sz w:val="21"/>
          <w:szCs w:val="21"/>
        </w:rPr>
        <w:t xml:space="preserve">SVM 2: Group 2 versus Group 3 </w:t>
      </w:r>
    </w:p>
    <w:p w14:paraId="099451B5" w14:textId="76F4DB0E"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Intercept</w:t>
      </w:r>
      <w:r>
        <w:rPr>
          <w:color w:val="000000"/>
          <w:sz w:val="21"/>
          <w:szCs w:val="21"/>
        </w:rPr>
        <w:t xml:space="preserve"> [-4.13284488]</w:t>
      </w:r>
    </w:p>
    <w:p w14:paraId="4E24F60F" w14:textId="4006080A" w:rsidR="00013462" w:rsidRPr="003F059E" w:rsidRDefault="00DD3D07" w:rsidP="003F059E">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Coefficients</w:t>
      </w:r>
      <w:r>
        <w:rPr>
          <w:color w:val="000000"/>
          <w:sz w:val="21"/>
          <w:szCs w:val="21"/>
        </w:rPr>
        <w:t xml:space="preserve"> [[ 2.01258355 -0.83756164]]</w:t>
      </w:r>
    </w:p>
    <w:p w14:paraId="5DA44B8C" w14:textId="77777777" w:rsidR="006F42DC" w:rsidRDefault="006F42DC" w:rsidP="00DD3D07">
      <w:pPr>
        <w:tabs>
          <w:tab w:val="left" w:pos="3078"/>
        </w:tabs>
      </w:pPr>
    </w:p>
    <w:p w14:paraId="6FEF176D" w14:textId="6C9A02C5" w:rsidR="006F42DC" w:rsidRDefault="006F42DC" w:rsidP="00013462">
      <w:pPr>
        <w:pStyle w:val="HTMLPreformatted"/>
        <w:shd w:val="clear" w:color="auto" w:fill="FFFFFF"/>
        <w:wordWrap w:val="0"/>
        <w:textAlignment w:val="baseline"/>
        <w:rPr>
          <w:color w:val="000000"/>
          <w:sz w:val="21"/>
          <w:szCs w:val="21"/>
        </w:rPr>
      </w:pPr>
      <w:r>
        <w:rPr>
          <w:color w:val="000000"/>
          <w:sz w:val="21"/>
          <w:szCs w:val="21"/>
        </w:rPr>
        <w:tab/>
      </w:r>
      <w:r w:rsidR="00013462">
        <w:rPr>
          <w:color w:val="000000"/>
          <w:sz w:val="21"/>
          <w:szCs w:val="21"/>
        </w:rPr>
        <w:t xml:space="preserve">The Hyperplane of SVM 0: Group0 vs Group1 is </w:t>
      </w:r>
    </w:p>
    <w:p w14:paraId="2B9E8FCE" w14:textId="4AA3215D" w:rsidR="00013462" w:rsidRDefault="006F42DC" w:rsidP="00013462">
      <w:pPr>
        <w:pStyle w:val="HTMLPreformatted"/>
        <w:shd w:val="clear" w:color="auto" w:fill="FFFFFF"/>
        <w:wordWrap w:val="0"/>
        <w:textAlignment w:val="baseline"/>
        <w:rPr>
          <w:b/>
          <w:bCs/>
          <w:color w:val="000000"/>
          <w:sz w:val="21"/>
          <w:szCs w:val="21"/>
        </w:rPr>
      </w:pPr>
      <w:r>
        <w:rPr>
          <w:b/>
          <w:bCs/>
          <w:color w:val="000000"/>
          <w:sz w:val="21"/>
          <w:szCs w:val="21"/>
        </w:rPr>
        <w:tab/>
      </w:r>
      <w:r w:rsidR="00013462" w:rsidRPr="006F42DC">
        <w:rPr>
          <w:b/>
          <w:bCs/>
          <w:color w:val="000000"/>
          <w:sz w:val="21"/>
          <w:szCs w:val="21"/>
        </w:rPr>
        <w:t>0.9337841x1 + -0.4538025x2 = 1.4691251</w:t>
      </w:r>
    </w:p>
    <w:p w14:paraId="6F43C306" w14:textId="77777777" w:rsidR="006F42DC" w:rsidRPr="006F42DC" w:rsidRDefault="006F42DC" w:rsidP="00013462">
      <w:pPr>
        <w:pStyle w:val="HTMLPreformatted"/>
        <w:shd w:val="clear" w:color="auto" w:fill="FFFFFF"/>
        <w:wordWrap w:val="0"/>
        <w:textAlignment w:val="baseline"/>
        <w:rPr>
          <w:b/>
          <w:bCs/>
          <w:color w:val="000000"/>
          <w:sz w:val="21"/>
          <w:szCs w:val="21"/>
        </w:rPr>
      </w:pPr>
    </w:p>
    <w:p w14:paraId="45864653" w14:textId="3C817FC4" w:rsidR="006F42DC" w:rsidRDefault="006F42DC" w:rsidP="00013462">
      <w:pPr>
        <w:pStyle w:val="HTMLPreformatted"/>
        <w:shd w:val="clear" w:color="auto" w:fill="FFFFFF"/>
        <w:wordWrap w:val="0"/>
        <w:textAlignment w:val="baseline"/>
        <w:rPr>
          <w:color w:val="000000"/>
          <w:sz w:val="21"/>
          <w:szCs w:val="21"/>
        </w:rPr>
      </w:pPr>
      <w:r>
        <w:rPr>
          <w:color w:val="000000"/>
          <w:sz w:val="21"/>
          <w:szCs w:val="21"/>
        </w:rPr>
        <w:tab/>
      </w:r>
      <w:r w:rsidR="00013462">
        <w:rPr>
          <w:color w:val="000000"/>
          <w:sz w:val="21"/>
          <w:szCs w:val="21"/>
        </w:rPr>
        <w:t xml:space="preserve">The Hyperplane of SVM 1: Group1 vs Group2 is </w:t>
      </w:r>
    </w:p>
    <w:p w14:paraId="7CFFA3BB" w14:textId="159DC002" w:rsidR="00013462" w:rsidRDefault="006F42DC" w:rsidP="00013462">
      <w:pPr>
        <w:pStyle w:val="HTMLPreformatted"/>
        <w:shd w:val="clear" w:color="auto" w:fill="FFFFFF"/>
        <w:wordWrap w:val="0"/>
        <w:textAlignment w:val="baseline"/>
        <w:rPr>
          <w:b/>
          <w:bCs/>
          <w:color w:val="000000"/>
          <w:sz w:val="21"/>
          <w:szCs w:val="21"/>
        </w:rPr>
      </w:pPr>
      <w:r>
        <w:rPr>
          <w:b/>
          <w:bCs/>
          <w:color w:val="000000"/>
          <w:sz w:val="21"/>
          <w:szCs w:val="21"/>
        </w:rPr>
        <w:tab/>
      </w:r>
      <w:r w:rsidR="00013462" w:rsidRPr="006F42DC">
        <w:rPr>
          <w:b/>
          <w:bCs/>
          <w:color w:val="000000"/>
          <w:sz w:val="21"/>
          <w:szCs w:val="21"/>
        </w:rPr>
        <w:t>1.8920953x1 + -0.8961325x2 = -0.8768943</w:t>
      </w:r>
    </w:p>
    <w:p w14:paraId="5FDBC5E5" w14:textId="77777777" w:rsidR="006F42DC" w:rsidRPr="006F42DC" w:rsidRDefault="006F42DC" w:rsidP="00013462">
      <w:pPr>
        <w:pStyle w:val="HTMLPreformatted"/>
        <w:shd w:val="clear" w:color="auto" w:fill="FFFFFF"/>
        <w:wordWrap w:val="0"/>
        <w:textAlignment w:val="baseline"/>
        <w:rPr>
          <w:b/>
          <w:bCs/>
          <w:color w:val="000000"/>
          <w:sz w:val="21"/>
          <w:szCs w:val="21"/>
        </w:rPr>
      </w:pPr>
    </w:p>
    <w:p w14:paraId="260017B3" w14:textId="17D58B81" w:rsidR="006F42DC" w:rsidRDefault="006F42DC" w:rsidP="00013462">
      <w:pPr>
        <w:pStyle w:val="HTMLPreformatted"/>
        <w:shd w:val="clear" w:color="auto" w:fill="FFFFFF"/>
        <w:wordWrap w:val="0"/>
        <w:textAlignment w:val="baseline"/>
        <w:rPr>
          <w:color w:val="000000"/>
          <w:sz w:val="21"/>
          <w:szCs w:val="21"/>
        </w:rPr>
      </w:pPr>
      <w:r>
        <w:rPr>
          <w:color w:val="000000"/>
          <w:sz w:val="21"/>
          <w:szCs w:val="21"/>
        </w:rPr>
        <w:tab/>
      </w:r>
      <w:r w:rsidR="00013462">
        <w:rPr>
          <w:color w:val="000000"/>
          <w:sz w:val="21"/>
          <w:szCs w:val="21"/>
        </w:rPr>
        <w:t xml:space="preserve">The Hyperplane of SVM 2: Group2 vs Group3 is </w:t>
      </w:r>
    </w:p>
    <w:p w14:paraId="76392B3A" w14:textId="76558A2F" w:rsidR="00013462" w:rsidRPr="006F42DC" w:rsidRDefault="006F42DC" w:rsidP="00013462">
      <w:pPr>
        <w:pStyle w:val="HTMLPreformatted"/>
        <w:shd w:val="clear" w:color="auto" w:fill="FFFFFF"/>
        <w:wordWrap w:val="0"/>
        <w:textAlignment w:val="baseline"/>
        <w:rPr>
          <w:b/>
          <w:bCs/>
          <w:color w:val="000000"/>
          <w:sz w:val="21"/>
          <w:szCs w:val="21"/>
        </w:rPr>
      </w:pPr>
      <w:r>
        <w:rPr>
          <w:b/>
          <w:bCs/>
          <w:color w:val="000000"/>
          <w:sz w:val="21"/>
          <w:szCs w:val="21"/>
        </w:rPr>
        <w:tab/>
      </w:r>
      <w:r w:rsidR="00013462" w:rsidRPr="006F42DC">
        <w:rPr>
          <w:b/>
          <w:bCs/>
          <w:color w:val="000000"/>
          <w:sz w:val="21"/>
          <w:szCs w:val="21"/>
        </w:rPr>
        <w:t>2.0125835x1 + -0.8375616x2 = -4.1328449</w:t>
      </w:r>
    </w:p>
    <w:p w14:paraId="293AFE98" w14:textId="7CE19DC4" w:rsidR="00013462" w:rsidRDefault="00013462" w:rsidP="00DD3D07">
      <w:pPr>
        <w:tabs>
          <w:tab w:val="left" w:pos="3078"/>
        </w:tabs>
      </w:pPr>
    </w:p>
    <w:p w14:paraId="766E6C00" w14:textId="05322953" w:rsidR="00185273" w:rsidRDefault="00185273" w:rsidP="00DD3D07">
      <w:pPr>
        <w:tabs>
          <w:tab w:val="left" w:pos="3078"/>
        </w:tabs>
      </w:pPr>
    </w:p>
    <w:p w14:paraId="7068093A" w14:textId="6236D920" w:rsidR="00185273" w:rsidRDefault="00185273" w:rsidP="00DD3D07">
      <w:pPr>
        <w:tabs>
          <w:tab w:val="left" w:pos="3078"/>
        </w:tabs>
      </w:pPr>
    </w:p>
    <w:p w14:paraId="6D347F8F" w14:textId="120E701C" w:rsidR="00185273" w:rsidRDefault="00185273" w:rsidP="00DD3D07">
      <w:pPr>
        <w:tabs>
          <w:tab w:val="left" w:pos="3078"/>
        </w:tabs>
      </w:pPr>
    </w:p>
    <w:p w14:paraId="4EEFB006" w14:textId="5C40A574" w:rsidR="00185273" w:rsidRDefault="00185273" w:rsidP="00DD3D07">
      <w:pPr>
        <w:tabs>
          <w:tab w:val="left" w:pos="3078"/>
        </w:tabs>
      </w:pPr>
    </w:p>
    <w:p w14:paraId="371833B9" w14:textId="36851F38" w:rsidR="00185273" w:rsidRDefault="00185273" w:rsidP="00DD3D07">
      <w:pPr>
        <w:tabs>
          <w:tab w:val="left" w:pos="3078"/>
        </w:tabs>
      </w:pPr>
    </w:p>
    <w:p w14:paraId="2C0B671C" w14:textId="4C7F66C0" w:rsidR="00185273" w:rsidRDefault="00185273" w:rsidP="00DD3D07">
      <w:pPr>
        <w:tabs>
          <w:tab w:val="left" w:pos="3078"/>
        </w:tabs>
      </w:pPr>
    </w:p>
    <w:p w14:paraId="4E95BBD3" w14:textId="615372F4" w:rsidR="00185273" w:rsidRDefault="00185273" w:rsidP="00DD3D07">
      <w:pPr>
        <w:tabs>
          <w:tab w:val="left" w:pos="3078"/>
        </w:tabs>
      </w:pPr>
    </w:p>
    <w:p w14:paraId="596DEAA8" w14:textId="68D01E13" w:rsidR="00185273" w:rsidRDefault="00185273" w:rsidP="00DD3D07">
      <w:pPr>
        <w:tabs>
          <w:tab w:val="left" w:pos="3078"/>
        </w:tabs>
      </w:pPr>
    </w:p>
    <w:p w14:paraId="131EA016" w14:textId="18F03606" w:rsidR="00185273" w:rsidRDefault="00185273" w:rsidP="00DD3D07">
      <w:pPr>
        <w:tabs>
          <w:tab w:val="left" w:pos="3078"/>
        </w:tabs>
      </w:pPr>
    </w:p>
    <w:p w14:paraId="52554956" w14:textId="2CEB5B2F" w:rsidR="00185273" w:rsidRDefault="00185273" w:rsidP="00DD3D07">
      <w:pPr>
        <w:tabs>
          <w:tab w:val="left" w:pos="3078"/>
        </w:tabs>
      </w:pPr>
    </w:p>
    <w:p w14:paraId="5C15E5FA" w14:textId="4F2481BC" w:rsidR="00185273" w:rsidRDefault="00185273" w:rsidP="00DD3D07">
      <w:pPr>
        <w:tabs>
          <w:tab w:val="left" w:pos="3078"/>
        </w:tabs>
      </w:pPr>
    </w:p>
    <w:p w14:paraId="34C71C1B" w14:textId="77777777" w:rsidR="00185273" w:rsidRDefault="00185273" w:rsidP="00DD3D07">
      <w:pPr>
        <w:tabs>
          <w:tab w:val="left" w:pos="3078"/>
        </w:tabs>
      </w:pPr>
    </w:p>
    <w:p w14:paraId="034173E6" w14:textId="77777777" w:rsidR="00D56A4D" w:rsidRDefault="00D56A4D" w:rsidP="002153C4">
      <w:pPr>
        <w:pStyle w:val="ListParagraph"/>
        <w:tabs>
          <w:tab w:val="left" w:pos="3078"/>
        </w:tabs>
        <w:ind w:left="360"/>
      </w:pPr>
    </w:p>
    <w:p w14:paraId="0107F5DB" w14:textId="1B01C106"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D56B888" w14:textId="55CA9F48" w:rsidR="00066255" w:rsidRDefault="00066255" w:rsidP="00066255">
      <w:r>
        <w:t xml:space="preserve">Ans. </w:t>
      </w:r>
    </w:p>
    <w:p w14:paraId="1AE167D4" w14:textId="20A93B0D" w:rsidR="00066255" w:rsidRDefault="00002676" w:rsidP="00185273">
      <w:pPr>
        <w:jc w:val="center"/>
      </w:pPr>
      <w:r>
        <w:rPr>
          <w:noProof/>
        </w:rPr>
        <w:drawing>
          <wp:inline distT="0" distB="0" distL="0" distR="0" wp14:anchorId="6B165066" wp14:editId="2B421195">
            <wp:extent cx="4876800" cy="3529330"/>
            <wp:effectExtent l="0" t="0" r="0" b="0"/>
            <wp:docPr id="4" name="Picture 4" descr="C:\Users\rkuma\AppData\Local\Microsoft\Windows\INetCache\Content.MSO\63F8E7B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uma\AppData\Local\Microsoft\Windows\INetCache\Content.MSO\63F8E7B6.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800" cy="3529330"/>
                    </a:xfrm>
                    <a:prstGeom prst="rect">
                      <a:avLst/>
                    </a:prstGeom>
                    <a:noFill/>
                    <a:ln>
                      <a:noFill/>
                    </a:ln>
                  </pic:spPr>
                </pic:pic>
              </a:graphicData>
            </a:graphic>
          </wp:inline>
        </w:drawing>
      </w:r>
    </w:p>
    <w:p w14:paraId="71024B9B" w14:textId="001B77CB" w:rsidR="00066255" w:rsidRDefault="00066255" w:rsidP="00FE7B2F">
      <w:pPr>
        <w:pStyle w:val="ListParagraph"/>
        <w:ind w:left="360"/>
      </w:pPr>
    </w:p>
    <w:p w14:paraId="4CC2CCE2" w14:textId="5CA5AA7F" w:rsidR="00066255" w:rsidRDefault="00066255" w:rsidP="00FE7B2F">
      <w:pPr>
        <w:pStyle w:val="ListParagraph"/>
        <w:ind w:left="360"/>
      </w:pPr>
    </w:p>
    <w:p w14:paraId="5A8ABAFA" w14:textId="1733F7CB" w:rsidR="00185273" w:rsidRDefault="00185273" w:rsidP="00FE7B2F">
      <w:pPr>
        <w:pStyle w:val="ListParagraph"/>
        <w:ind w:left="360"/>
      </w:pPr>
    </w:p>
    <w:p w14:paraId="3FB5DA99" w14:textId="3E8FEDBC" w:rsidR="00185273" w:rsidRDefault="00185273" w:rsidP="00FE7B2F">
      <w:pPr>
        <w:pStyle w:val="ListParagraph"/>
        <w:ind w:left="360"/>
      </w:pPr>
    </w:p>
    <w:p w14:paraId="32A00A15" w14:textId="40AF97BA" w:rsidR="00185273" w:rsidRDefault="00185273" w:rsidP="00FE7B2F">
      <w:pPr>
        <w:pStyle w:val="ListParagraph"/>
        <w:ind w:left="360"/>
      </w:pPr>
    </w:p>
    <w:p w14:paraId="2B5C9B14" w14:textId="1AB6264F" w:rsidR="00185273" w:rsidRDefault="00185273" w:rsidP="00FE7B2F">
      <w:pPr>
        <w:pStyle w:val="ListParagraph"/>
        <w:ind w:left="360"/>
      </w:pPr>
    </w:p>
    <w:p w14:paraId="58E86895" w14:textId="67010BB2" w:rsidR="00185273" w:rsidRDefault="00185273" w:rsidP="00FE7B2F">
      <w:pPr>
        <w:pStyle w:val="ListParagraph"/>
        <w:ind w:left="360"/>
      </w:pPr>
    </w:p>
    <w:p w14:paraId="2E2A9743" w14:textId="32F9B8E3" w:rsidR="00185273" w:rsidRDefault="00185273" w:rsidP="00FE7B2F">
      <w:pPr>
        <w:pStyle w:val="ListParagraph"/>
        <w:ind w:left="360"/>
      </w:pPr>
    </w:p>
    <w:p w14:paraId="3136A43F" w14:textId="1847DF2E" w:rsidR="00185273" w:rsidRDefault="00185273" w:rsidP="00FE7B2F">
      <w:pPr>
        <w:pStyle w:val="ListParagraph"/>
        <w:ind w:left="360"/>
      </w:pPr>
    </w:p>
    <w:p w14:paraId="18499678" w14:textId="5A1E3A41" w:rsidR="00185273" w:rsidRDefault="00185273" w:rsidP="00FE7B2F">
      <w:pPr>
        <w:pStyle w:val="ListParagraph"/>
        <w:ind w:left="360"/>
      </w:pPr>
    </w:p>
    <w:p w14:paraId="54ADC673" w14:textId="29A306C4" w:rsidR="00185273" w:rsidRDefault="00185273" w:rsidP="00FE7B2F">
      <w:pPr>
        <w:pStyle w:val="ListParagraph"/>
        <w:ind w:left="360"/>
      </w:pPr>
    </w:p>
    <w:p w14:paraId="6E4750A3" w14:textId="40ED6956" w:rsidR="00185273" w:rsidRDefault="00185273" w:rsidP="00FE7B2F">
      <w:pPr>
        <w:pStyle w:val="ListParagraph"/>
        <w:ind w:left="360"/>
      </w:pPr>
    </w:p>
    <w:p w14:paraId="6EEEE646" w14:textId="5E050A0F" w:rsidR="00185273" w:rsidRDefault="00185273" w:rsidP="00FE7B2F">
      <w:pPr>
        <w:pStyle w:val="ListParagraph"/>
        <w:ind w:left="360"/>
      </w:pPr>
    </w:p>
    <w:p w14:paraId="025FBA65" w14:textId="2D7E591C" w:rsidR="00185273" w:rsidRDefault="00185273" w:rsidP="00FE7B2F">
      <w:pPr>
        <w:pStyle w:val="ListParagraph"/>
        <w:ind w:left="360"/>
      </w:pPr>
    </w:p>
    <w:p w14:paraId="632D454A" w14:textId="5AC8089D" w:rsidR="00185273" w:rsidRDefault="00185273" w:rsidP="00FE7B2F">
      <w:pPr>
        <w:pStyle w:val="ListParagraph"/>
        <w:ind w:left="360"/>
      </w:pPr>
    </w:p>
    <w:p w14:paraId="46FF5BFB" w14:textId="4D788A11" w:rsidR="00185273" w:rsidRDefault="00185273" w:rsidP="00FE7B2F">
      <w:pPr>
        <w:pStyle w:val="ListParagraph"/>
        <w:ind w:left="360"/>
      </w:pPr>
    </w:p>
    <w:p w14:paraId="454B4EA6" w14:textId="7514FE88" w:rsidR="00185273" w:rsidRDefault="00185273" w:rsidP="006D4935"/>
    <w:p w14:paraId="4175AB81" w14:textId="77777777" w:rsidR="00185273" w:rsidRDefault="00185273" w:rsidP="00FE7B2F">
      <w:pPr>
        <w:pStyle w:val="ListParagraph"/>
        <w:ind w:left="360"/>
      </w:pPr>
    </w:p>
    <w:p w14:paraId="75AF61BD" w14:textId="683AC554" w:rsidR="00FE7B2F" w:rsidRDefault="003326B3" w:rsidP="0072068B">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p w14:paraId="31B10F71" w14:textId="27B1A742" w:rsidR="00066255" w:rsidRDefault="00066255" w:rsidP="00066255">
      <w:r>
        <w:t xml:space="preserve">Ans. </w:t>
      </w:r>
    </w:p>
    <w:p w14:paraId="656A4F0A" w14:textId="3038C197" w:rsidR="00CE0E6E" w:rsidRDefault="00002676" w:rsidP="00CE0E6E">
      <w:pPr>
        <w:jc w:val="center"/>
      </w:pPr>
      <w:r>
        <w:rPr>
          <w:noProof/>
        </w:rPr>
        <w:drawing>
          <wp:inline distT="0" distB="0" distL="0" distR="0" wp14:anchorId="553965C2" wp14:editId="036AB89B">
            <wp:extent cx="4876800" cy="3529330"/>
            <wp:effectExtent l="0" t="0" r="0" b="0"/>
            <wp:docPr id="7" name="Picture 7" descr="C:\Users\rkuma\AppData\Local\Microsoft\Windows\INetCache\Content.MSO\7C7FC5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kuma\AppData\Local\Microsoft\Windows\INetCache\Content.MSO\7C7FC534.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3529330"/>
                    </a:xfrm>
                    <a:prstGeom prst="rect">
                      <a:avLst/>
                    </a:prstGeom>
                    <a:noFill/>
                    <a:ln>
                      <a:noFill/>
                    </a:ln>
                  </pic:spPr>
                </pic:pic>
              </a:graphicData>
            </a:graphic>
          </wp:inline>
        </w:drawing>
      </w:r>
    </w:p>
    <w:p w14:paraId="78EED6F3" w14:textId="24AE3B39" w:rsidR="00CE0E6E" w:rsidRPr="00FE7B2F" w:rsidRDefault="00CE0E6E" w:rsidP="00CE0E6E">
      <w:r>
        <w:tab/>
        <w:t>Based on the graph the green line is not necessary.</w:t>
      </w:r>
    </w:p>
    <w:sectPr w:rsidR="00CE0E6E" w:rsidRPr="00FE7B2F" w:rsidSect="00DF44E8">
      <w:headerReference w:type="default" r:id="rId15"/>
      <w:footerReference w:type="defaul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FCB7B" w14:textId="77777777" w:rsidR="001A749D" w:rsidRDefault="001A749D" w:rsidP="00FD10A7">
      <w:pPr>
        <w:spacing w:after="0" w:line="240" w:lineRule="auto"/>
      </w:pPr>
      <w:r>
        <w:separator/>
      </w:r>
    </w:p>
  </w:endnote>
  <w:endnote w:type="continuationSeparator" w:id="0">
    <w:p w14:paraId="4E2EB4C5" w14:textId="77777777" w:rsidR="001A749D" w:rsidRDefault="001A749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9DABA" w14:textId="77777777" w:rsidR="001A749D" w:rsidRDefault="001A749D" w:rsidP="00FD10A7">
      <w:pPr>
        <w:spacing w:after="0" w:line="240" w:lineRule="auto"/>
      </w:pPr>
      <w:r>
        <w:separator/>
      </w:r>
    </w:p>
  </w:footnote>
  <w:footnote w:type="continuationSeparator" w:id="0">
    <w:p w14:paraId="61ED40EB" w14:textId="77777777" w:rsidR="001A749D" w:rsidRDefault="001A749D"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676"/>
    <w:rsid w:val="00002EC7"/>
    <w:rsid w:val="0000521D"/>
    <w:rsid w:val="000069BE"/>
    <w:rsid w:val="00013462"/>
    <w:rsid w:val="0001592E"/>
    <w:rsid w:val="00020D6D"/>
    <w:rsid w:val="00030932"/>
    <w:rsid w:val="0004377C"/>
    <w:rsid w:val="000518ED"/>
    <w:rsid w:val="00056A08"/>
    <w:rsid w:val="000607DE"/>
    <w:rsid w:val="00060C33"/>
    <w:rsid w:val="0006332A"/>
    <w:rsid w:val="00066255"/>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07F06"/>
    <w:rsid w:val="00112496"/>
    <w:rsid w:val="00123906"/>
    <w:rsid w:val="00134A09"/>
    <w:rsid w:val="001403D8"/>
    <w:rsid w:val="0014708F"/>
    <w:rsid w:val="001475F9"/>
    <w:rsid w:val="0015070A"/>
    <w:rsid w:val="00156579"/>
    <w:rsid w:val="00157BB3"/>
    <w:rsid w:val="00160A14"/>
    <w:rsid w:val="00173462"/>
    <w:rsid w:val="001750B7"/>
    <w:rsid w:val="001832C6"/>
    <w:rsid w:val="001848CC"/>
    <w:rsid w:val="00185273"/>
    <w:rsid w:val="001855B8"/>
    <w:rsid w:val="00193E7A"/>
    <w:rsid w:val="00194712"/>
    <w:rsid w:val="00195A5D"/>
    <w:rsid w:val="00195AED"/>
    <w:rsid w:val="00197261"/>
    <w:rsid w:val="001A5D60"/>
    <w:rsid w:val="001A749D"/>
    <w:rsid w:val="001C2237"/>
    <w:rsid w:val="001C4809"/>
    <w:rsid w:val="001E141E"/>
    <w:rsid w:val="001E68B3"/>
    <w:rsid w:val="001F2C30"/>
    <w:rsid w:val="002012C8"/>
    <w:rsid w:val="0020694C"/>
    <w:rsid w:val="002153C4"/>
    <w:rsid w:val="002160AB"/>
    <w:rsid w:val="002175C4"/>
    <w:rsid w:val="0022491A"/>
    <w:rsid w:val="00234C59"/>
    <w:rsid w:val="00243879"/>
    <w:rsid w:val="00246986"/>
    <w:rsid w:val="002927D8"/>
    <w:rsid w:val="002A070D"/>
    <w:rsid w:val="002A0E0F"/>
    <w:rsid w:val="002B12CC"/>
    <w:rsid w:val="002D4601"/>
    <w:rsid w:val="002E04E8"/>
    <w:rsid w:val="002E2093"/>
    <w:rsid w:val="002F7D8E"/>
    <w:rsid w:val="00301DAD"/>
    <w:rsid w:val="003126A2"/>
    <w:rsid w:val="00314354"/>
    <w:rsid w:val="00314372"/>
    <w:rsid w:val="003173C9"/>
    <w:rsid w:val="0032202D"/>
    <w:rsid w:val="00324018"/>
    <w:rsid w:val="003271DC"/>
    <w:rsid w:val="003326B3"/>
    <w:rsid w:val="0033575A"/>
    <w:rsid w:val="00337956"/>
    <w:rsid w:val="00341DB3"/>
    <w:rsid w:val="003421A5"/>
    <w:rsid w:val="00342C25"/>
    <w:rsid w:val="00343C19"/>
    <w:rsid w:val="0034472E"/>
    <w:rsid w:val="00353282"/>
    <w:rsid w:val="0035422A"/>
    <w:rsid w:val="003640C0"/>
    <w:rsid w:val="00370DA4"/>
    <w:rsid w:val="003755BA"/>
    <w:rsid w:val="0038003A"/>
    <w:rsid w:val="00383449"/>
    <w:rsid w:val="003940C1"/>
    <w:rsid w:val="00395A66"/>
    <w:rsid w:val="003A1E17"/>
    <w:rsid w:val="003A4D44"/>
    <w:rsid w:val="003A6AE6"/>
    <w:rsid w:val="003B06FF"/>
    <w:rsid w:val="003B2D03"/>
    <w:rsid w:val="003B341D"/>
    <w:rsid w:val="003B39AA"/>
    <w:rsid w:val="003C0BB7"/>
    <w:rsid w:val="003C104B"/>
    <w:rsid w:val="003C42B8"/>
    <w:rsid w:val="003D27C3"/>
    <w:rsid w:val="003F059E"/>
    <w:rsid w:val="003F600A"/>
    <w:rsid w:val="00404E25"/>
    <w:rsid w:val="00410665"/>
    <w:rsid w:val="00410C3D"/>
    <w:rsid w:val="00415505"/>
    <w:rsid w:val="00417C4E"/>
    <w:rsid w:val="004212E8"/>
    <w:rsid w:val="00437271"/>
    <w:rsid w:val="004463A9"/>
    <w:rsid w:val="00446E38"/>
    <w:rsid w:val="00451145"/>
    <w:rsid w:val="00452249"/>
    <w:rsid w:val="00457E44"/>
    <w:rsid w:val="00460C43"/>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17AB"/>
    <w:rsid w:val="00525C36"/>
    <w:rsid w:val="0053510E"/>
    <w:rsid w:val="00543AEC"/>
    <w:rsid w:val="0057089D"/>
    <w:rsid w:val="00570B64"/>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47F5F"/>
    <w:rsid w:val="0065255A"/>
    <w:rsid w:val="00661D0C"/>
    <w:rsid w:val="00664F0D"/>
    <w:rsid w:val="006779F3"/>
    <w:rsid w:val="006819F5"/>
    <w:rsid w:val="00684E8C"/>
    <w:rsid w:val="006850C3"/>
    <w:rsid w:val="00685700"/>
    <w:rsid w:val="00686C33"/>
    <w:rsid w:val="00694D7F"/>
    <w:rsid w:val="006A0101"/>
    <w:rsid w:val="006A1AC9"/>
    <w:rsid w:val="006A2BE9"/>
    <w:rsid w:val="006A3906"/>
    <w:rsid w:val="006A632E"/>
    <w:rsid w:val="006B54CA"/>
    <w:rsid w:val="006B61EC"/>
    <w:rsid w:val="006B7BF4"/>
    <w:rsid w:val="006D1FE8"/>
    <w:rsid w:val="006D228B"/>
    <w:rsid w:val="006D4935"/>
    <w:rsid w:val="006D70FC"/>
    <w:rsid w:val="006D7142"/>
    <w:rsid w:val="006E025E"/>
    <w:rsid w:val="006E3463"/>
    <w:rsid w:val="006E51B6"/>
    <w:rsid w:val="006F3C86"/>
    <w:rsid w:val="006F42DC"/>
    <w:rsid w:val="0070399A"/>
    <w:rsid w:val="00704CCE"/>
    <w:rsid w:val="00706D41"/>
    <w:rsid w:val="007113A3"/>
    <w:rsid w:val="00714A3E"/>
    <w:rsid w:val="00714DFD"/>
    <w:rsid w:val="0072068B"/>
    <w:rsid w:val="00724238"/>
    <w:rsid w:val="00726F09"/>
    <w:rsid w:val="00727C06"/>
    <w:rsid w:val="00730D6F"/>
    <w:rsid w:val="00740F80"/>
    <w:rsid w:val="00742390"/>
    <w:rsid w:val="00746B53"/>
    <w:rsid w:val="00747747"/>
    <w:rsid w:val="0075327A"/>
    <w:rsid w:val="0076072D"/>
    <w:rsid w:val="007816D8"/>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1F1F"/>
    <w:rsid w:val="008221A5"/>
    <w:rsid w:val="00825FCD"/>
    <w:rsid w:val="0084513E"/>
    <w:rsid w:val="008561D7"/>
    <w:rsid w:val="00857AC0"/>
    <w:rsid w:val="008605DE"/>
    <w:rsid w:val="0086212D"/>
    <w:rsid w:val="008641A0"/>
    <w:rsid w:val="00866DBC"/>
    <w:rsid w:val="00870598"/>
    <w:rsid w:val="00873352"/>
    <w:rsid w:val="00873C5C"/>
    <w:rsid w:val="00887685"/>
    <w:rsid w:val="00890A3A"/>
    <w:rsid w:val="008A0E0D"/>
    <w:rsid w:val="008A2596"/>
    <w:rsid w:val="008A4C61"/>
    <w:rsid w:val="008B2C2F"/>
    <w:rsid w:val="008C368F"/>
    <w:rsid w:val="008D0BCB"/>
    <w:rsid w:val="008D2126"/>
    <w:rsid w:val="008E3F44"/>
    <w:rsid w:val="008E6E79"/>
    <w:rsid w:val="008F3783"/>
    <w:rsid w:val="00900D52"/>
    <w:rsid w:val="009025CE"/>
    <w:rsid w:val="009159E4"/>
    <w:rsid w:val="009178F3"/>
    <w:rsid w:val="0092646B"/>
    <w:rsid w:val="00950209"/>
    <w:rsid w:val="0095648C"/>
    <w:rsid w:val="00961EDE"/>
    <w:rsid w:val="00994DA5"/>
    <w:rsid w:val="00995C05"/>
    <w:rsid w:val="009A582D"/>
    <w:rsid w:val="009A7C86"/>
    <w:rsid w:val="009B2A62"/>
    <w:rsid w:val="009B39AC"/>
    <w:rsid w:val="009C13B5"/>
    <w:rsid w:val="009D23A9"/>
    <w:rsid w:val="009D4A66"/>
    <w:rsid w:val="009E077E"/>
    <w:rsid w:val="009F6C58"/>
    <w:rsid w:val="009F7F1A"/>
    <w:rsid w:val="00A018B3"/>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75F44"/>
    <w:rsid w:val="00A825D5"/>
    <w:rsid w:val="00A82AA3"/>
    <w:rsid w:val="00A87AA6"/>
    <w:rsid w:val="00A913C5"/>
    <w:rsid w:val="00A95069"/>
    <w:rsid w:val="00A960D0"/>
    <w:rsid w:val="00A974B9"/>
    <w:rsid w:val="00AA256F"/>
    <w:rsid w:val="00AA3263"/>
    <w:rsid w:val="00AC5835"/>
    <w:rsid w:val="00AE1EE5"/>
    <w:rsid w:val="00AE23A9"/>
    <w:rsid w:val="00AE4FF5"/>
    <w:rsid w:val="00AE6197"/>
    <w:rsid w:val="00AE7574"/>
    <w:rsid w:val="00B10696"/>
    <w:rsid w:val="00B13D81"/>
    <w:rsid w:val="00B14F68"/>
    <w:rsid w:val="00B176B1"/>
    <w:rsid w:val="00B263FC"/>
    <w:rsid w:val="00B449B6"/>
    <w:rsid w:val="00B45761"/>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2130"/>
    <w:rsid w:val="00C67069"/>
    <w:rsid w:val="00C755F0"/>
    <w:rsid w:val="00C81BD4"/>
    <w:rsid w:val="00CA02F9"/>
    <w:rsid w:val="00CA2223"/>
    <w:rsid w:val="00CA7656"/>
    <w:rsid w:val="00CB032E"/>
    <w:rsid w:val="00CB0AF5"/>
    <w:rsid w:val="00CB44AE"/>
    <w:rsid w:val="00CD0325"/>
    <w:rsid w:val="00CD1AF4"/>
    <w:rsid w:val="00CD4C48"/>
    <w:rsid w:val="00CD61D6"/>
    <w:rsid w:val="00CE0E6E"/>
    <w:rsid w:val="00CE14A8"/>
    <w:rsid w:val="00CF36D7"/>
    <w:rsid w:val="00D137AE"/>
    <w:rsid w:val="00D14AE5"/>
    <w:rsid w:val="00D210AD"/>
    <w:rsid w:val="00D25EF0"/>
    <w:rsid w:val="00D27652"/>
    <w:rsid w:val="00D3545D"/>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3D07"/>
    <w:rsid w:val="00DD77AC"/>
    <w:rsid w:val="00DF44E8"/>
    <w:rsid w:val="00DF75B7"/>
    <w:rsid w:val="00E0350E"/>
    <w:rsid w:val="00E0617A"/>
    <w:rsid w:val="00E12601"/>
    <w:rsid w:val="00E1358A"/>
    <w:rsid w:val="00E21C10"/>
    <w:rsid w:val="00E27C1C"/>
    <w:rsid w:val="00E30EEA"/>
    <w:rsid w:val="00E335D9"/>
    <w:rsid w:val="00E343DE"/>
    <w:rsid w:val="00E40453"/>
    <w:rsid w:val="00E45977"/>
    <w:rsid w:val="00E47650"/>
    <w:rsid w:val="00E574A6"/>
    <w:rsid w:val="00E600B6"/>
    <w:rsid w:val="00E605B5"/>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B68E9"/>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unhideWhenUsed/>
    <w:rsid w:val="00694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94D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4209">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83626512">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43133788">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07582848">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05349406">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380101">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44418830">
      <w:bodyDiv w:val="1"/>
      <w:marLeft w:val="0"/>
      <w:marRight w:val="0"/>
      <w:marTop w:val="0"/>
      <w:marBottom w:val="0"/>
      <w:divBdr>
        <w:top w:val="none" w:sz="0" w:space="0" w:color="auto"/>
        <w:left w:val="none" w:sz="0" w:space="0" w:color="auto"/>
        <w:bottom w:val="none" w:sz="0" w:space="0" w:color="auto"/>
        <w:right w:val="none" w:sz="0" w:space="0" w:color="auto"/>
      </w:divBdr>
    </w:div>
    <w:div w:id="214592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23T01:45:00Z</dcterms:modified>
</cp:coreProperties>
</file>